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791E1A19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952D6D">
        <w:rPr>
          <w:rFonts w:cstheme="minorHAnsi"/>
          <w:b/>
        </w:rPr>
        <w:t xml:space="preserve"> Ted Tomes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52281F5B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432123">
        <w:rPr>
          <w:rFonts w:cstheme="minorHAnsi"/>
          <w:b/>
        </w:rPr>
        <w:t>Portfolio Project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 xml:space="preserve">How well did you </w:t>
      </w:r>
      <w:r w:rsidR="00647A52" w:rsidRPr="006522B6">
        <w:rPr>
          <w:rFonts w:cstheme="minorHAnsi"/>
          <w:b/>
          <w:bCs/>
        </w:rPr>
        <w:t xml:space="preserve">believe that you </w:t>
      </w:r>
      <w:r w:rsidRPr="006522B6">
        <w:rPr>
          <w:rFonts w:cstheme="minorHAnsi"/>
          <w:b/>
          <w:bCs/>
        </w:rPr>
        <w:t>explain</w:t>
      </w:r>
      <w:r w:rsidR="00647A52" w:rsidRPr="006522B6">
        <w:rPr>
          <w:rFonts w:cstheme="minorHAnsi"/>
          <w:b/>
          <w:bCs/>
        </w:rPr>
        <w:t>ed</w:t>
      </w:r>
      <w:r w:rsidRPr="006522B6">
        <w:rPr>
          <w:rFonts w:cstheme="minorHAnsi"/>
          <w:b/>
          <w:bCs/>
        </w:rPr>
        <w:t xml:space="preserve"> and support</w:t>
      </w:r>
      <w:r w:rsidR="00647A52" w:rsidRPr="006522B6">
        <w:rPr>
          <w:rFonts w:cstheme="minorHAnsi"/>
          <w:b/>
          <w:bCs/>
        </w:rPr>
        <w:t>ed</w:t>
      </w:r>
      <w:r w:rsidRPr="006522B6">
        <w:rPr>
          <w:rFonts w:cstheme="minorHAnsi"/>
          <w:b/>
          <w:bCs/>
        </w:rPr>
        <w:t xml:space="preserve"> your ideas?</w:t>
      </w:r>
    </w:p>
    <w:p w14:paraId="703A4EC5" w14:textId="6952D82E" w:rsidR="00952D6D" w:rsidRDefault="00952D6D" w:rsidP="009E4C35">
      <w:pPr>
        <w:rPr>
          <w:rFonts w:cstheme="minorHAnsi"/>
        </w:rPr>
      </w:pPr>
      <w:r>
        <w:rPr>
          <w:rFonts w:cstheme="minorHAnsi"/>
        </w:rPr>
        <w:t xml:space="preserve">I did well overall </w:t>
      </w:r>
      <w:r w:rsidR="00432123">
        <w:rPr>
          <w:rFonts w:cstheme="minorHAnsi"/>
        </w:rPr>
        <w:t>explaining my portfolio project</w:t>
      </w:r>
      <w:r>
        <w:rPr>
          <w:rFonts w:cstheme="minorHAnsi"/>
        </w:rPr>
        <w:t xml:space="preserve">. </w:t>
      </w:r>
      <w:r w:rsidR="001C4D7A">
        <w:rPr>
          <w:rFonts w:cstheme="minorHAnsi"/>
        </w:rPr>
        <w:t>I explained my research and my analysis to support my recommendations for the organization.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Did you state your purpose and speaking topic?</w:t>
      </w:r>
    </w:p>
    <w:p w14:paraId="2878D751" w14:textId="0D759B0B" w:rsidR="00474A51" w:rsidRDefault="001C4D7A" w:rsidP="009E4C35">
      <w:pPr>
        <w:rPr>
          <w:rFonts w:cstheme="minorHAnsi"/>
        </w:rPr>
      </w:pPr>
      <w:r>
        <w:rPr>
          <w:rFonts w:cstheme="minorHAnsi"/>
        </w:rPr>
        <w:t xml:space="preserve">Yes. I stated </w:t>
      </w:r>
      <w:r w:rsidR="009F3F6E">
        <w:rPr>
          <w:rFonts w:cstheme="minorHAnsi"/>
        </w:rPr>
        <w:t>my name and what my speaking topic was about.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Did you state your thesis?</w:t>
      </w:r>
    </w:p>
    <w:p w14:paraId="6C67567C" w14:textId="05A76C1F" w:rsidR="00474A51" w:rsidRDefault="009F3F6E" w:rsidP="009E4C35">
      <w:pPr>
        <w:rPr>
          <w:rFonts w:cstheme="minorHAnsi"/>
        </w:rPr>
      </w:pPr>
      <w:r>
        <w:rPr>
          <w:rFonts w:cstheme="minorHAnsi"/>
        </w:rPr>
        <w:t>Yes, I stated what my project was about and what hypothesis was.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How effective was your introduction?</w:t>
      </w:r>
    </w:p>
    <w:p w14:paraId="062C6E1E" w14:textId="06C5D0AB" w:rsidR="00474A51" w:rsidRDefault="009F3F6E" w:rsidP="009E4C35">
      <w:pPr>
        <w:rPr>
          <w:rFonts w:cstheme="minorHAnsi"/>
        </w:rPr>
      </w:pPr>
      <w:r>
        <w:rPr>
          <w:rFonts w:cstheme="minorHAnsi"/>
        </w:rPr>
        <w:t>My introduction was good. I kept it simple by saying my name and what the presentation was about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Did you preview your main points?</w:t>
      </w:r>
    </w:p>
    <w:p w14:paraId="13CC47D7" w14:textId="521313D5" w:rsidR="00474A51" w:rsidRDefault="009F3F6E" w:rsidP="009E4C35">
      <w:pPr>
        <w:rPr>
          <w:rFonts w:cstheme="minorHAnsi"/>
        </w:rPr>
      </w:pPr>
      <w:r>
        <w:rPr>
          <w:rFonts w:cstheme="minorHAnsi"/>
        </w:rPr>
        <w:t xml:space="preserve">Yes, </w:t>
      </w:r>
      <w:r w:rsidR="00F353EE">
        <w:rPr>
          <w:rFonts w:cstheme="minorHAnsi"/>
        </w:rPr>
        <w:t>my main points were on the slide deck after reviewing the main points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How effectively did you use transitions?</w:t>
      </w:r>
    </w:p>
    <w:p w14:paraId="09E521CD" w14:textId="7FC09742" w:rsidR="00474A51" w:rsidRDefault="00F353EE" w:rsidP="009E4C35">
      <w:pPr>
        <w:rPr>
          <w:rFonts w:cstheme="minorHAnsi"/>
        </w:rPr>
      </w:pPr>
      <w:r>
        <w:rPr>
          <w:rFonts w:cstheme="minorHAnsi"/>
        </w:rPr>
        <w:t xml:space="preserve">My transitions were better this time because the presentation was </w:t>
      </w:r>
      <w:proofErr w:type="gramStart"/>
      <w:r>
        <w:rPr>
          <w:rFonts w:cstheme="minorHAnsi"/>
        </w:rPr>
        <w:t>prepared</w:t>
      </w:r>
      <w:proofErr w:type="gramEnd"/>
      <w:r>
        <w:rPr>
          <w:rFonts w:cstheme="minorHAnsi"/>
        </w:rPr>
        <w:t xml:space="preserve"> and I knew the topic pretty well.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Did you provide adequate nonverbal support?</w:t>
      </w:r>
    </w:p>
    <w:p w14:paraId="2247023B" w14:textId="0CE77846" w:rsidR="00474A51" w:rsidRDefault="00F353EE" w:rsidP="009E4C35">
      <w:pPr>
        <w:rPr>
          <w:rFonts w:cstheme="minorHAnsi"/>
        </w:rPr>
      </w:pPr>
      <w:r>
        <w:rPr>
          <w:rFonts w:cstheme="minorHAnsi"/>
        </w:rPr>
        <w:t xml:space="preserve">Yes, my slides had references and </w:t>
      </w:r>
      <w:r w:rsidR="00C831CE">
        <w:rPr>
          <w:rFonts w:cstheme="minorHAnsi"/>
        </w:rPr>
        <w:t xml:space="preserve">visuals to support the data I was analyzing and </w:t>
      </w:r>
      <w:proofErr w:type="gramStart"/>
      <w:r w:rsidR="00C831CE">
        <w:rPr>
          <w:rFonts w:cstheme="minorHAnsi"/>
        </w:rPr>
        <w:t>presenting  on</w:t>
      </w:r>
      <w:proofErr w:type="gramEnd"/>
      <w:r w:rsidR="00C831CE">
        <w:rPr>
          <w:rFonts w:cstheme="minorHAnsi"/>
        </w:rPr>
        <w:t>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Did you use visual aids?</w:t>
      </w:r>
    </w:p>
    <w:p w14:paraId="510F077C" w14:textId="6CD833B8" w:rsidR="00474A51" w:rsidRDefault="00C831CE" w:rsidP="009E4C35">
      <w:pPr>
        <w:rPr>
          <w:rFonts w:cstheme="minorHAnsi"/>
        </w:rPr>
      </w:pPr>
      <w:r>
        <w:rPr>
          <w:rFonts w:cstheme="minorHAnsi"/>
        </w:rPr>
        <w:t xml:space="preserve">Yes, I used visual aids for my presentation. This allowed me to stay focus and draw focus to specific parts of the </w:t>
      </w:r>
      <w:proofErr w:type="spellStart"/>
      <w:r>
        <w:rPr>
          <w:rFonts w:cstheme="minorHAnsi"/>
        </w:rPr>
        <w:t>pjoject</w:t>
      </w:r>
      <w:proofErr w:type="spellEnd"/>
      <w:r>
        <w:rPr>
          <w:rFonts w:cstheme="minorHAnsi"/>
        </w:rPr>
        <w:t>.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6522B6" w:rsidRDefault="009E4C35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Did you cue for closure?</w:t>
      </w:r>
    </w:p>
    <w:p w14:paraId="3F83113D" w14:textId="1471EDF2" w:rsidR="00474A51" w:rsidRDefault="00C831CE" w:rsidP="009E4C35">
      <w:pPr>
        <w:rPr>
          <w:rFonts w:cstheme="minorHAnsi"/>
        </w:rPr>
      </w:pPr>
      <w:r>
        <w:rPr>
          <w:rFonts w:cstheme="minorHAnsi"/>
        </w:rPr>
        <w:t xml:space="preserve">Yes, I thanked the audience for </w:t>
      </w:r>
      <w:r w:rsidR="00ED7BAD">
        <w:rPr>
          <w:rFonts w:cstheme="minorHAnsi"/>
        </w:rPr>
        <w:t>watching my presentation and showed my references at close.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6522B6" w:rsidRDefault="00D16CAF" w:rsidP="009E4C35">
      <w:pPr>
        <w:rPr>
          <w:rFonts w:cstheme="minorHAnsi"/>
          <w:b/>
          <w:bCs/>
        </w:rPr>
      </w:pPr>
      <w:r w:rsidRPr="006522B6">
        <w:rPr>
          <w:rFonts w:cstheme="minorHAnsi"/>
          <w:b/>
          <w:bCs/>
        </w:rPr>
        <w:t>Did you restate your thesis and main points?</w:t>
      </w:r>
    </w:p>
    <w:p w14:paraId="149C12D7" w14:textId="2822E5CC" w:rsidR="00F36994" w:rsidRPr="00D16CAF" w:rsidRDefault="00ED7BAD" w:rsidP="009E4C35">
      <w:pPr>
        <w:rPr>
          <w:rFonts w:cstheme="minorHAnsi"/>
        </w:rPr>
      </w:pPr>
      <w:r>
        <w:rPr>
          <w:rFonts w:cstheme="minorHAnsi"/>
        </w:rPr>
        <w:t>I need to work on restating my thesis at the end. I just thanked the audience after giving my recommendations.</w:t>
      </w:r>
    </w:p>
    <w:p w14:paraId="633A4571" w14:textId="77777777" w:rsidR="00474A51" w:rsidRDefault="00474A51" w:rsidP="009E4C35">
      <w:pPr>
        <w:rPr>
          <w:rFonts w:cstheme="minorHAnsi"/>
        </w:rPr>
      </w:pP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Pr="006522B6" w:rsidRDefault="00B674DC">
      <w:pPr>
        <w:rPr>
          <w:b/>
          <w:bCs/>
        </w:rPr>
      </w:pPr>
      <w:r w:rsidRPr="006522B6">
        <w:rPr>
          <w:b/>
          <w:bCs/>
        </w:rPr>
        <w:t xml:space="preserve">Looking over your </w:t>
      </w:r>
      <w:r w:rsidR="00647A52" w:rsidRPr="006522B6">
        <w:rPr>
          <w:b/>
          <w:bCs/>
          <w:sz w:val="20"/>
          <w:szCs w:val="20"/>
        </w:rPr>
        <w:t>Microsoft Office Presenter Coach</w:t>
      </w:r>
      <w:r w:rsidR="00647A52" w:rsidRPr="006522B6">
        <w:rPr>
          <w:b/>
          <w:bCs/>
        </w:rPr>
        <w:t xml:space="preserve"> </w:t>
      </w:r>
      <w:r w:rsidRPr="006522B6">
        <w:rPr>
          <w:b/>
          <w:bCs/>
        </w:rPr>
        <w:t>report, what were your areas of strength? What areas do you need to work on? How do you plan to address these areas?</w:t>
      </w:r>
    </w:p>
    <w:p w14:paraId="7D79FAC7" w14:textId="4B969117" w:rsidR="00DF1904" w:rsidRDefault="00DF1904"/>
    <w:p w14:paraId="6A48EF4D" w14:textId="503A099F" w:rsidR="00DF1904" w:rsidRDefault="00CC1D7C">
      <w:r>
        <w:t xml:space="preserve">My strengths of the presenter coach report </w:t>
      </w:r>
      <w:r w:rsidR="006522B6">
        <w:t>were</w:t>
      </w:r>
      <w:r>
        <w:t xml:space="preserve"> that my speed was good overall. </w:t>
      </w:r>
      <w:r w:rsidR="009A18A7">
        <w:t>I was overall pretty good at not using the word “umm” and just moving forward in the project.</w:t>
      </w:r>
    </w:p>
    <w:p w14:paraId="33198591" w14:textId="7525CECF" w:rsidR="00DF1904" w:rsidRDefault="00DF1904"/>
    <w:p w14:paraId="467BD1D0" w14:textId="327538BC" w:rsidR="00DF1904" w:rsidRDefault="00DF1904">
      <w:pPr>
        <w:rPr>
          <w:b/>
          <w:bCs/>
        </w:rPr>
      </w:pPr>
      <w:r w:rsidRPr="006522B6">
        <w:rPr>
          <w:b/>
          <w:bCs/>
        </w:rPr>
        <w:t xml:space="preserve">What is the link to your </w:t>
      </w:r>
      <w:proofErr w:type="spellStart"/>
      <w:r w:rsidRPr="006522B6">
        <w:rPr>
          <w:b/>
          <w:bCs/>
        </w:rPr>
        <w:t>Youtube</w:t>
      </w:r>
      <w:proofErr w:type="spellEnd"/>
      <w:r w:rsidRPr="006522B6">
        <w:rPr>
          <w:b/>
          <w:bCs/>
        </w:rPr>
        <w:t xml:space="preserve"> video?</w:t>
      </w:r>
    </w:p>
    <w:p w14:paraId="6E7B1949" w14:textId="77777777" w:rsidR="00AF7D00" w:rsidRDefault="00AF7D00">
      <w:pPr>
        <w:rPr>
          <w:b/>
          <w:bCs/>
        </w:rPr>
      </w:pPr>
    </w:p>
    <w:p w14:paraId="46803A65" w14:textId="12D5B89F" w:rsidR="00AF7D00" w:rsidRPr="00AF7D00" w:rsidRDefault="009A18A7" w:rsidP="009A18A7">
      <w:r w:rsidRPr="009A18A7">
        <w:t>https://youtu.be/9r0d5l91Y48</w:t>
      </w:r>
    </w:p>
    <w:sectPr w:rsidR="00AF7D00" w:rsidRPr="00AF7D00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1C4D7A"/>
    <w:rsid w:val="001F792A"/>
    <w:rsid w:val="00351443"/>
    <w:rsid w:val="00381A31"/>
    <w:rsid w:val="003C5C6A"/>
    <w:rsid w:val="003E1CB5"/>
    <w:rsid w:val="00432123"/>
    <w:rsid w:val="004502F5"/>
    <w:rsid w:val="00474A51"/>
    <w:rsid w:val="004A0329"/>
    <w:rsid w:val="004B35B9"/>
    <w:rsid w:val="00543A00"/>
    <w:rsid w:val="00647A52"/>
    <w:rsid w:val="006522B6"/>
    <w:rsid w:val="006739DF"/>
    <w:rsid w:val="006B57F9"/>
    <w:rsid w:val="006C2588"/>
    <w:rsid w:val="00952D6D"/>
    <w:rsid w:val="00956621"/>
    <w:rsid w:val="009A18A7"/>
    <w:rsid w:val="009E4C35"/>
    <w:rsid w:val="009F3F6E"/>
    <w:rsid w:val="00AF7D00"/>
    <w:rsid w:val="00B1435F"/>
    <w:rsid w:val="00B674DC"/>
    <w:rsid w:val="00BD0C3C"/>
    <w:rsid w:val="00BE5B56"/>
    <w:rsid w:val="00C831CE"/>
    <w:rsid w:val="00CC1D7C"/>
    <w:rsid w:val="00D137AF"/>
    <w:rsid w:val="00D142A0"/>
    <w:rsid w:val="00D16CAF"/>
    <w:rsid w:val="00DF1904"/>
    <w:rsid w:val="00E971AF"/>
    <w:rsid w:val="00EB1A83"/>
    <w:rsid w:val="00ED7BAD"/>
    <w:rsid w:val="00F353EE"/>
    <w:rsid w:val="00F369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Ted Tomes</cp:lastModifiedBy>
  <cp:revision>9</cp:revision>
  <dcterms:created xsi:type="dcterms:W3CDTF">2022-08-07T20:07:00Z</dcterms:created>
  <dcterms:modified xsi:type="dcterms:W3CDTF">2022-08-07T20:13:00Z</dcterms:modified>
</cp:coreProperties>
</file>